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3DBD16" w14:textId="718BA49E" w:rsidR="00A24683" w:rsidRDefault="00A24683" w:rsidP="00C62B49">
      <w:pPr>
        <w:pStyle w:val="datafield11pt-single"/>
      </w:pPr>
      <w:r>
        <w:t xml:space="preserve">Cliff </w:t>
      </w:r>
      <w:r w:rsidR="00B574DA">
        <w:t>A. Robb is</w:t>
      </w:r>
      <w:r>
        <w:t xml:space="preserve"> an </w:t>
      </w:r>
      <w:r w:rsidR="007A5309">
        <w:t>associate professor of Consumer S</w:t>
      </w:r>
      <w:r w:rsidR="00B574DA">
        <w:t>cience at the University of Wisconsin, Madison</w:t>
      </w:r>
      <w:r>
        <w:t xml:space="preserve">. </w:t>
      </w:r>
      <w:r w:rsidR="00B574DA">
        <w:t>He is the faculty d</w:t>
      </w:r>
      <w:r w:rsidR="007A5309">
        <w:t>irector for the Personal Finance program</w:t>
      </w:r>
      <w:r w:rsidR="00B574DA">
        <w:t xml:space="preserve"> in the School of Human Ecology. </w:t>
      </w:r>
      <w:r>
        <w:t>He earned his doctorate in consumer economics and personal financial planning from the University of Missouri in 2007. His research inte</w:t>
      </w:r>
      <w:r w:rsidR="00BE5E79">
        <w:t>rests include financial decision-making</w:t>
      </w:r>
      <w:r>
        <w:t xml:space="preserve"> (with an emphasis on the relationship between financial knowledge and observable financial behavior), college student financial behavior</w:t>
      </w:r>
      <w:r w:rsidR="007A5309">
        <w:t xml:space="preserve"> (with an emphasis on debt management)</w:t>
      </w:r>
      <w:r>
        <w:t>, and financial satisfaction and well-being.</w:t>
      </w:r>
      <w:r w:rsidR="00C62B49">
        <w:t xml:space="preserve"> </w:t>
      </w:r>
      <w:r w:rsidR="00400DEE">
        <w:t>He</w:t>
      </w:r>
      <w:r>
        <w:t xml:space="preserve"> </w:t>
      </w:r>
      <w:r w:rsidR="00A8321C">
        <w:t>serves on the Editorial Boards for the Journal of Financial Planning, the Journal of Consumer Affairs, and the Journal of Financial Counseling and Planning</w:t>
      </w:r>
      <w:r w:rsidR="0098633A">
        <w:t xml:space="preserve">. </w:t>
      </w:r>
      <w:bookmarkStart w:id="0" w:name="_GoBack"/>
      <w:bookmarkEnd w:id="0"/>
    </w:p>
    <w:sectPr w:rsidR="00A246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3NzY1NzIxMjSwMDdW0lEKTi0uzszPAykwrAUAMYVn0iwAAAA="/>
  </w:docVars>
  <w:rsids>
    <w:rsidRoot w:val="00A24683"/>
    <w:rsid w:val="00002122"/>
    <w:rsid w:val="00011C42"/>
    <w:rsid w:val="00061D05"/>
    <w:rsid w:val="00075BE7"/>
    <w:rsid w:val="0008472A"/>
    <w:rsid w:val="00087D9C"/>
    <w:rsid w:val="000F4FD9"/>
    <w:rsid w:val="00101980"/>
    <w:rsid w:val="00105C0C"/>
    <w:rsid w:val="001163E8"/>
    <w:rsid w:val="0012277E"/>
    <w:rsid w:val="00125ADB"/>
    <w:rsid w:val="001508E2"/>
    <w:rsid w:val="001557A7"/>
    <w:rsid w:val="00160394"/>
    <w:rsid w:val="00163A34"/>
    <w:rsid w:val="00165E80"/>
    <w:rsid w:val="001E5651"/>
    <w:rsid w:val="001F4BA5"/>
    <w:rsid w:val="00213F7B"/>
    <w:rsid w:val="00236196"/>
    <w:rsid w:val="002445CD"/>
    <w:rsid w:val="00267CEE"/>
    <w:rsid w:val="00267E75"/>
    <w:rsid w:val="00286DFA"/>
    <w:rsid w:val="002D76F5"/>
    <w:rsid w:val="002E375F"/>
    <w:rsid w:val="00315A8A"/>
    <w:rsid w:val="003363B1"/>
    <w:rsid w:val="00351EC3"/>
    <w:rsid w:val="003F6A67"/>
    <w:rsid w:val="00400DEE"/>
    <w:rsid w:val="00404AA3"/>
    <w:rsid w:val="00424169"/>
    <w:rsid w:val="0045451D"/>
    <w:rsid w:val="00475438"/>
    <w:rsid w:val="00491639"/>
    <w:rsid w:val="00494A89"/>
    <w:rsid w:val="004A153D"/>
    <w:rsid w:val="004B7AFC"/>
    <w:rsid w:val="004C22EF"/>
    <w:rsid w:val="004D7660"/>
    <w:rsid w:val="004E5CE6"/>
    <w:rsid w:val="004F5F36"/>
    <w:rsid w:val="00512E2E"/>
    <w:rsid w:val="0051352A"/>
    <w:rsid w:val="00524996"/>
    <w:rsid w:val="00537804"/>
    <w:rsid w:val="005603B1"/>
    <w:rsid w:val="00587C67"/>
    <w:rsid w:val="00591E01"/>
    <w:rsid w:val="0059757D"/>
    <w:rsid w:val="005A3624"/>
    <w:rsid w:val="005B153C"/>
    <w:rsid w:val="005B620E"/>
    <w:rsid w:val="005D4D65"/>
    <w:rsid w:val="005E0ADF"/>
    <w:rsid w:val="005E103F"/>
    <w:rsid w:val="0061736C"/>
    <w:rsid w:val="00675F7D"/>
    <w:rsid w:val="00696F9B"/>
    <w:rsid w:val="006F47F0"/>
    <w:rsid w:val="00710F8E"/>
    <w:rsid w:val="00712F77"/>
    <w:rsid w:val="0076375E"/>
    <w:rsid w:val="00795966"/>
    <w:rsid w:val="007A2EA0"/>
    <w:rsid w:val="007A5309"/>
    <w:rsid w:val="0082750B"/>
    <w:rsid w:val="00847196"/>
    <w:rsid w:val="00874B60"/>
    <w:rsid w:val="008C3A7A"/>
    <w:rsid w:val="008C5087"/>
    <w:rsid w:val="008D2FB5"/>
    <w:rsid w:val="00904B80"/>
    <w:rsid w:val="00912037"/>
    <w:rsid w:val="00935CC7"/>
    <w:rsid w:val="0094523D"/>
    <w:rsid w:val="00956A00"/>
    <w:rsid w:val="0096034B"/>
    <w:rsid w:val="0098093A"/>
    <w:rsid w:val="0098633A"/>
    <w:rsid w:val="009B2827"/>
    <w:rsid w:val="009B71BD"/>
    <w:rsid w:val="009F6BCF"/>
    <w:rsid w:val="00A01402"/>
    <w:rsid w:val="00A24683"/>
    <w:rsid w:val="00A61267"/>
    <w:rsid w:val="00A8321C"/>
    <w:rsid w:val="00A96319"/>
    <w:rsid w:val="00AF7FBE"/>
    <w:rsid w:val="00B23839"/>
    <w:rsid w:val="00B47F50"/>
    <w:rsid w:val="00B574DA"/>
    <w:rsid w:val="00B84B20"/>
    <w:rsid w:val="00BA0FAD"/>
    <w:rsid w:val="00BC1402"/>
    <w:rsid w:val="00BD5E86"/>
    <w:rsid w:val="00BE5E79"/>
    <w:rsid w:val="00BF34BD"/>
    <w:rsid w:val="00C40C16"/>
    <w:rsid w:val="00C44747"/>
    <w:rsid w:val="00C62B49"/>
    <w:rsid w:val="00CA02C5"/>
    <w:rsid w:val="00CA6B68"/>
    <w:rsid w:val="00CB5AE5"/>
    <w:rsid w:val="00CD3896"/>
    <w:rsid w:val="00CF12BB"/>
    <w:rsid w:val="00D60BC6"/>
    <w:rsid w:val="00D660B5"/>
    <w:rsid w:val="00DA72EF"/>
    <w:rsid w:val="00DB0100"/>
    <w:rsid w:val="00DB480F"/>
    <w:rsid w:val="00DF6301"/>
    <w:rsid w:val="00E107FD"/>
    <w:rsid w:val="00E46AA5"/>
    <w:rsid w:val="00E63761"/>
    <w:rsid w:val="00E7053E"/>
    <w:rsid w:val="00ED46FA"/>
    <w:rsid w:val="00EE51D6"/>
    <w:rsid w:val="00EF50E7"/>
    <w:rsid w:val="00EF572D"/>
    <w:rsid w:val="00F15223"/>
    <w:rsid w:val="00F461C2"/>
    <w:rsid w:val="00F6017F"/>
    <w:rsid w:val="00F65BF0"/>
    <w:rsid w:val="00F76D21"/>
    <w:rsid w:val="00F874A2"/>
    <w:rsid w:val="00FA4D9C"/>
    <w:rsid w:val="00FD2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0099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afield11pt-single">
    <w:name w:val="datafield11pt-single"/>
    <w:basedOn w:val="Normal"/>
    <w:rsid w:val="00A24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24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17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1</Words>
  <Characters>638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ya</dc:creator>
  <cp:keywords/>
  <dc:description/>
  <cp:lastModifiedBy>Microsoft Office User</cp:lastModifiedBy>
  <cp:revision>4</cp:revision>
  <dcterms:created xsi:type="dcterms:W3CDTF">2017-11-20T16:29:00Z</dcterms:created>
  <dcterms:modified xsi:type="dcterms:W3CDTF">2019-04-12T17:08:00Z</dcterms:modified>
</cp:coreProperties>
</file>